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2026BA">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2026BA">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2026BA">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2026BA">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2026BA">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2026BA">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2026BA">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2026BA">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2026BA">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2026BA">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2026BA">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2026BA">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2026BA">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2026BA">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2026BA">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2026BA">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2026BA">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2026BA">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2026B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2026BA">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2026BA">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2026BA">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2026BA">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2026BA">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2AAA40A0"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w:t>
      </w:r>
      <w:r w:rsidR="0093272C" w:rsidRPr="0093272C">
        <w:rPr>
          <w:rFonts w:cs="Arial"/>
          <w:lang w:val="en-GB"/>
        </w:rPr>
        <w:lastRenderedPageBreak/>
        <w:t xml:space="preserve">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lastRenderedPageBreak/>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49E2C9E9" w:rsidR="008C567C"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r w:rsidR="002A6729" w:rsidRPr="004C5210">
        <w:rPr>
          <w:lang w:val="en-GB"/>
        </w:rPr>
        <w:t>does</w:t>
      </w:r>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847185"/>
      <w:r>
        <w:rPr>
          <w:lang w:val="en-GB"/>
        </w:rPr>
        <w:lastRenderedPageBreak/>
        <w:t xml:space="preserve">What is </w:t>
      </w:r>
      <w:r w:rsidRPr="00F370C2">
        <w:rPr>
          <w:lang w:val="en-GB"/>
        </w:rPr>
        <w:t>Flutter</w:t>
      </w:r>
      <w:bookmarkEnd w:id="13"/>
      <w:bookmarkEnd w:id="14"/>
    </w:p>
    <w:p w14:paraId="00F554AA" w14:textId="457F8450"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was created by Googl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the first version was launched</w:t>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w:t>
      </w:r>
      <w:r w:rsidRPr="00F370C2">
        <w:rPr>
          <w:rFonts w:cs="Arial"/>
          <w:lang w:val="en-GB"/>
        </w:rPr>
        <w:lastRenderedPageBreak/>
        <w:t xml:space="preserve">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 xml:space="preserve">d injects updated source code files into the running Dart Virtual Machine (VM). The Flutter framework then automatically rebuilds the widget tree after the VM updates </w:t>
      </w:r>
      <w:r w:rsidRPr="00F370C2">
        <w:rPr>
          <w:rFonts w:cs="Arial"/>
          <w:lang w:val="en-GB"/>
        </w:rPr>
        <w:lastRenderedPageBreak/>
        <w:t>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3C265878"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lastRenderedPageBreak/>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w:t>
      </w:r>
      <w:r w:rsidRPr="00F370C2">
        <w:rPr>
          <w:rFonts w:cs="Arial"/>
          <w:lang w:val="en-GB"/>
        </w:rPr>
        <w:lastRenderedPageBreak/>
        <w:t xml:space="preserve">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lastRenderedPageBreak/>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372AADB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847195"/>
      <w:r w:rsidRPr="00392905">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lastRenderedPageBreak/>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94DB378"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t>Column</w:t>
      </w:r>
      <w:bookmarkEnd w:id="32"/>
      <w:bookmarkEnd w:id="33"/>
    </w:p>
    <w:p w14:paraId="052C11FC" w14:textId="0592C081"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ED65E8" w:rsidRPr="00ED65E8">
        <w:rPr>
          <w:rFonts w:eastAsia="Arial Unicode MS"/>
          <w:lang w:val="en-GB"/>
        </w:rPr>
        <w:t xml:space="preserve"> </w:t>
      </w:r>
      <w:r w:rsidR="00ED65E8" w:rsidRPr="001C0981">
        <w:rPr>
          <w:rFonts w:eastAsia="Arial Unicode MS"/>
          <w:i/>
          <w:iCs/>
          <w:sz w:val="22"/>
          <w:szCs w:val="22"/>
          <w:vertAlign w:val="superscript"/>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r>
      <w:r w:rsidRPr="0037737F">
        <w:rPr>
          <w:color w:val="CC7832"/>
        </w:rPr>
        <w:lastRenderedPageBreak/>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3100B32C"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lastRenderedPageBreak/>
        <w:t>Architecture Overview</w:t>
      </w:r>
      <w:bookmarkEnd w:id="38"/>
      <w:bookmarkEnd w:id="39"/>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372D52C8"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 xml:space="preserve">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847204"/>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53B86BA2"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5715F4E"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6A73CA5B"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4A6AFC">
      <w:pPr>
        <w:spacing w:line="360" w:lineRule="auto"/>
        <w:rPr>
          <w:b/>
          <w:bCs/>
          <w:lang w:val="en-GB"/>
        </w:rPr>
      </w:pPr>
      <w:r w:rsidRPr="0037642B">
        <w:rPr>
          <w:b/>
          <w:bCs/>
          <w:lang w:val="en-GB"/>
        </w:rPr>
        <w:t>Memory usage</w:t>
      </w:r>
    </w:p>
    <w:p w14:paraId="18C62947" w14:textId="65C2D49A" w:rsidR="0037642B" w:rsidRDefault="00BB7D3E" w:rsidP="004A6AFC">
      <w:pPr>
        <w:spacing w:line="360" w:lineRule="auto"/>
        <w:rPr>
          <w:lang w:val="en-GB"/>
        </w:rPr>
      </w:pPr>
      <w:r w:rsidRPr="001707BB">
        <w:rPr>
          <w:rStyle w:val="ZitatimTextZchn"/>
          <w:lang w:val="en-GB"/>
        </w:rPr>
        <w:lastRenderedPageBreak/>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lastRenderedPageBreak/>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008837C1" w14:textId="16856938" w:rsidR="004A6AFC" w:rsidRDefault="00C74166" w:rsidP="004A6AFC">
      <w:pPr>
        <w:jc w:val="center"/>
        <w:rPr>
          <w:b/>
          <w:bCs/>
          <w:lang w:val="en-GB"/>
        </w:rPr>
      </w:pPr>
      <w:r w:rsidRPr="10AA593E">
        <w:rPr>
          <w:rFonts w:eastAsia="Times New Roman" w:cs="Arial"/>
          <w:b/>
          <w:bCs/>
          <w:lang w:val="en-GB"/>
        </w:rPr>
        <w:t>Figure</w:t>
      </w:r>
      <w:r>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5FC11BDE"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as compared with other mobile development options. In the </w:t>
      </w:r>
      <w:proofErr w:type="spellStart"/>
      <w:r w:rsidRPr="002E0A7B">
        <w:rPr>
          <w:lang w:val="en-GB"/>
        </w:rPr>
        <w:t>YourTable</w:t>
      </w:r>
      <w:proofErr w:type="spellEnd"/>
      <w:r w:rsidRPr="002E0A7B">
        <w:rPr>
          <w:lang w:val="en-GB"/>
        </w:rPr>
        <w:t xml:space="preserve"> project the decision was mad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is sent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as chosen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is only intended for Android, it is much less complicated to release a version for iOS later. The main reason why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some. Flutter was developed by Google and Google has proven many times in the past that they have a knack for useful software. Be it Google Maps to YouTube. Flutter is also newer of course it doesn't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can't find a solution for. The community of React Native is bigger 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a lot more pre-made widgets that take a lot of work out of the </w:t>
      </w:r>
      <w:r w:rsidRPr="002E0A7B">
        <w:rPr>
          <w:lang w:val="en-GB"/>
        </w:rPr>
        <w:lastRenderedPageBreak/>
        <w:t xml:space="preserve">developer's hands. Moreover, there are countless widgets that can be downloaded from </w:t>
      </w:r>
      <w:r w:rsidR="0011154A">
        <w:rPr>
          <w:lang w:val="en-GB"/>
        </w:rPr>
        <w:t>“</w:t>
      </w:r>
      <w:r w:rsidRPr="002E0A7B">
        <w:rPr>
          <w:lang w:val="en-GB"/>
        </w:rPr>
        <w:t>https://pub.dev/</w:t>
      </w:r>
      <w:r w:rsidR="0011154A">
        <w:rPr>
          <w:lang w:val="en-GB"/>
        </w:rPr>
        <w:t>”</w:t>
      </w:r>
      <w:r w:rsidRPr="002E0A7B">
        <w:rPr>
          <w:lang w:val="en-GB"/>
        </w:rPr>
        <w:t xml:space="preserve">. These widgets are often created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Figure 2: Shows Android Studio and where the Hot Reload button is placed</w:t>
      </w:r>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08DEE6" w14:textId="77777777" w:rsidR="002026BA" w:rsidRDefault="002026BA">
      <w:r>
        <w:separator/>
      </w:r>
    </w:p>
    <w:p w14:paraId="505BF080" w14:textId="77777777" w:rsidR="002026BA" w:rsidRDefault="002026BA"/>
  </w:endnote>
  <w:endnote w:type="continuationSeparator" w:id="0">
    <w:p w14:paraId="3FBC4E3C" w14:textId="77777777" w:rsidR="002026BA" w:rsidRDefault="002026BA">
      <w:r>
        <w:continuationSeparator/>
      </w:r>
    </w:p>
    <w:p w14:paraId="361225FF" w14:textId="77777777" w:rsidR="002026BA" w:rsidRDefault="002026BA"/>
  </w:endnote>
  <w:endnote w:type="continuationNotice" w:id="1">
    <w:p w14:paraId="015A8803" w14:textId="77777777" w:rsidR="002026BA" w:rsidRDefault="002026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2F4AC" w14:textId="77777777" w:rsidR="002026BA" w:rsidRDefault="002026BA">
      <w:r>
        <w:separator/>
      </w:r>
    </w:p>
    <w:p w14:paraId="7C1159F9" w14:textId="77777777" w:rsidR="002026BA" w:rsidRDefault="002026BA"/>
  </w:footnote>
  <w:footnote w:type="continuationSeparator" w:id="0">
    <w:p w14:paraId="153F0385" w14:textId="77777777" w:rsidR="002026BA" w:rsidRDefault="002026BA">
      <w:r>
        <w:continuationSeparator/>
      </w:r>
    </w:p>
    <w:p w14:paraId="2D76D3B1" w14:textId="77777777" w:rsidR="002026BA" w:rsidRDefault="002026BA"/>
  </w:footnote>
  <w:footnote w:type="continuationNotice" w:id="1">
    <w:p w14:paraId="29AD0203" w14:textId="77777777" w:rsidR="002026BA" w:rsidRDefault="002026BA">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Dheeraj Pandey: Differences between Native Apps and Web Apps: Native Apps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20665CFC" w:rsidR="001142D1" w:rsidRPr="00F84F8A" w:rsidRDefault="001142D1" w:rsidP="00F84F8A">
      <w:pPr>
        <w:pStyle w:val="Funotentext"/>
        <w:jc w:val="left"/>
        <w:rPr>
          <w:lang w:val="en-GB"/>
        </w:rPr>
      </w:pPr>
      <w:r>
        <w:rPr>
          <w:rStyle w:val="Funotenzeichen"/>
        </w:rPr>
        <w:footnoteRef/>
      </w:r>
      <w:r w:rsidRPr="00F84F8A">
        <w:rPr>
          <w:lang w:val="en-GB"/>
        </w:rPr>
        <w:t xml:space="preserve"> </w:t>
      </w:r>
      <w:proofErr w:type="spellStart"/>
      <w:r w:rsidR="00F84F8A">
        <w:rPr>
          <w:lang w:val="en-GB"/>
        </w:rPr>
        <w:t>Cmp</w:t>
      </w:r>
      <w:proofErr w:type="spellEnd"/>
      <w:r w:rsidR="00F84F8A">
        <w:rPr>
          <w:lang w:val="en-GB"/>
        </w:rPr>
        <w:t xml:space="preserve">. </w:t>
      </w:r>
      <w:r w:rsidR="00F84F8A" w:rsidRPr="006C31E5">
        <w:rPr>
          <w:lang w:val="en-GB"/>
        </w:rPr>
        <w:t>Dheeraj Pandey</w:t>
      </w:r>
      <w:r w:rsidR="00F84F8A">
        <w:rPr>
          <w:lang w:val="en-GB"/>
        </w:rPr>
        <w:t xml:space="preserve">: </w:t>
      </w:r>
      <w:r w:rsidR="00F84F8A" w:rsidRPr="00D20E52">
        <w:rPr>
          <w:i/>
          <w:iCs/>
          <w:lang w:val="en-GB"/>
        </w:rPr>
        <w:t xml:space="preserve">Differences between Native Apps and Web Apps: </w:t>
      </w:r>
      <w:r w:rsidR="00F84F8A">
        <w:rPr>
          <w:i/>
          <w:iCs/>
          <w:lang w:val="en-GB"/>
        </w:rPr>
        <w:t>Web</w:t>
      </w:r>
      <w:r w:rsidR="00F84F8A" w:rsidRPr="00D20E52">
        <w:rPr>
          <w:i/>
          <w:iCs/>
          <w:lang w:val="en-GB"/>
        </w:rPr>
        <w:t xml:space="preserve"> Apps</w:t>
      </w:r>
      <w:r w:rsidR="00F84F8A">
        <w:rPr>
          <w:lang w:val="en-GB"/>
        </w:rPr>
        <w:t xml:space="preserve"> - </w:t>
      </w:r>
      <w:hyperlink r:id="rId4" w:history="1">
        <w:r w:rsidR="00F84F8A" w:rsidRPr="0064688C">
          <w:rPr>
            <w:rStyle w:val="Hyperlink"/>
            <w:lang w:val="en-GB"/>
          </w:rPr>
          <w:t>https://www.geeksforgeeks.org/difference-between-native-apps-and-web-apps/</w:t>
        </w:r>
      </w:hyperlink>
      <w:r w:rsidR="00F84F8A">
        <w:rPr>
          <w:lang w:val="en-GB"/>
        </w:rPr>
        <w:t xml:space="preserve"> [accessed on 29 December 2021].</w:t>
      </w:r>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5"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09DB3C66" w14:textId="77777777" w:rsidR="00B624B5" w:rsidRPr="00073A4C" w:rsidRDefault="00B624B5" w:rsidP="00B624B5">
      <w:pPr>
        <w:pStyle w:val="Funotentext"/>
        <w:jc w:val="left"/>
        <w:rPr>
          <w:lang w:val="en-GB"/>
        </w:rPr>
      </w:pPr>
      <w:r>
        <w:rPr>
          <w:rStyle w:val="Funotenzeichen"/>
        </w:rPr>
        <w:footnoteRef/>
      </w:r>
      <w:r w:rsidRPr="00073A4C">
        <w:rPr>
          <w:lang w:val="en-GB"/>
        </w:rPr>
        <w:t xml:space="preserve"> </w:t>
      </w:r>
      <w:proofErr w:type="spellStart"/>
      <w:r w:rsidRPr="00073A4C">
        <w:rPr>
          <w:lang w:val="en-GB"/>
        </w:rPr>
        <w:t>Gaël</w:t>
      </w:r>
      <w:proofErr w:type="spellEnd"/>
      <w:r w:rsidRPr="00073A4C">
        <w:rPr>
          <w:lang w:val="en-GB"/>
        </w:rPr>
        <w:t xml:space="preserve">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0 December 2021]</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8"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9"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10"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1"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3"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6"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8"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9"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20"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1" w:history="1">
        <w:r w:rsidRPr="00FB5F32">
          <w:rPr>
            <w:rStyle w:val="Hyperlink"/>
            <w:lang w:val="en-GB"/>
          </w:rPr>
          <w:t>https://api.flutter.dev/flutter/widgets/Row-class.html</w:t>
        </w:r>
      </w:hyperlink>
      <w:r>
        <w:rPr>
          <w:lang w:val="en-GB"/>
        </w:rPr>
        <w:t xml:space="preserve"> [accessed on 4 January 2022]</w:t>
      </w:r>
    </w:p>
  </w:footnote>
  <w:footnote w:id="26">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2"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5"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6"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7"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8"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9"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30"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2"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5"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6"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7"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8"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9"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w:t>
      </w:r>
      <w:proofErr w:type="spellStart"/>
      <w:r w:rsidRPr="00220D61">
        <w:rPr>
          <w:lang w:val="en-GB"/>
        </w:rPr>
        <w:t>Skuza</w:t>
      </w:r>
      <w:proofErr w:type="spellEnd"/>
      <w:r w:rsidRPr="00220D61">
        <w:rPr>
          <w:lang w:val="en-GB"/>
        </w:rPr>
        <w:t xml:space="preserve">,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 xml:space="preserve">Agnieszka </w:t>
      </w:r>
      <w:proofErr w:type="spellStart"/>
      <w:r w:rsidRPr="00220D61">
        <w:rPr>
          <w:lang w:val="en-GB"/>
        </w:rPr>
        <w:t>Mroczkowska</w:t>
      </w:r>
      <w:proofErr w:type="spellEnd"/>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hyperlink r:id="rId40"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5"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6"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7"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2026BA"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0"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5"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8"/>
  </w:num>
  <w:num w:numId="3">
    <w:abstractNumId w:val="16"/>
  </w:num>
  <w:num w:numId="4">
    <w:abstractNumId w:val="2"/>
  </w:num>
  <w:num w:numId="5">
    <w:abstractNumId w:val="6"/>
  </w:num>
  <w:num w:numId="6">
    <w:abstractNumId w:val="11"/>
  </w:num>
  <w:num w:numId="7">
    <w:abstractNumId w:val="4"/>
  </w:num>
  <w:num w:numId="8">
    <w:abstractNumId w:val="13"/>
  </w:num>
  <w:num w:numId="9">
    <w:abstractNumId w:val="1"/>
  </w:num>
  <w:num w:numId="10">
    <w:abstractNumId w:val="10"/>
  </w:num>
  <w:num w:numId="11">
    <w:abstractNumId w:val="3"/>
  </w:num>
  <w:num w:numId="12">
    <w:abstractNumId w:val="0"/>
  </w:num>
  <w:num w:numId="13">
    <w:abstractNumId w:val="9"/>
  </w:num>
  <w:num w:numId="14">
    <w:abstractNumId w:val="14"/>
  </w:num>
  <w:num w:numId="15">
    <w:abstractNumId w:val="5"/>
  </w:num>
  <w:num w:numId="16">
    <w:abstractNumId w:val="12"/>
  </w:num>
  <w:num w:numId="17">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4992"/>
    <w:rsid w:val="000B6DB6"/>
    <w:rsid w:val="000C1F8F"/>
    <w:rsid w:val="000C3C27"/>
    <w:rsid w:val="000C4351"/>
    <w:rsid w:val="000D204B"/>
    <w:rsid w:val="000D2058"/>
    <w:rsid w:val="000E0410"/>
    <w:rsid w:val="000E5DD5"/>
    <w:rsid w:val="000E6BA0"/>
    <w:rsid w:val="000F120B"/>
    <w:rsid w:val="000F2D3E"/>
    <w:rsid w:val="0010109B"/>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9D5"/>
    <w:rsid w:val="00172A7D"/>
    <w:rsid w:val="00174A14"/>
    <w:rsid w:val="00183A05"/>
    <w:rsid w:val="0019770E"/>
    <w:rsid w:val="001A62D6"/>
    <w:rsid w:val="001B01CF"/>
    <w:rsid w:val="001B3C2E"/>
    <w:rsid w:val="001B4DC5"/>
    <w:rsid w:val="001B5068"/>
    <w:rsid w:val="001B5519"/>
    <w:rsid w:val="001C01FF"/>
    <w:rsid w:val="001C0981"/>
    <w:rsid w:val="001C142B"/>
    <w:rsid w:val="001D0C65"/>
    <w:rsid w:val="001D201E"/>
    <w:rsid w:val="001D30CB"/>
    <w:rsid w:val="001D647E"/>
    <w:rsid w:val="001E02A8"/>
    <w:rsid w:val="001E105D"/>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4AF0"/>
    <w:rsid w:val="002D7D78"/>
    <w:rsid w:val="002E0A7B"/>
    <w:rsid w:val="002E0EF5"/>
    <w:rsid w:val="002E4F88"/>
    <w:rsid w:val="002F3E90"/>
    <w:rsid w:val="0030287F"/>
    <w:rsid w:val="00307ADF"/>
    <w:rsid w:val="00311A8D"/>
    <w:rsid w:val="0032029D"/>
    <w:rsid w:val="003313ED"/>
    <w:rsid w:val="00333F79"/>
    <w:rsid w:val="00335C4C"/>
    <w:rsid w:val="003408EF"/>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4C7"/>
    <w:rsid w:val="00465DEE"/>
    <w:rsid w:val="004731D3"/>
    <w:rsid w:val="00474A74"/>
    <w:rsid w:val="00475713"/>
    <w:rsid w:val="00476C1F"/>
    <w:rsid w:val="00485EA6"/>
    <w:rsid w:val="00487E47"/>
    <w:rsid w:val="0049565C"/>
    <w:rsid w:val="00496F88"/>
    <w:rsid w:val="004A69C2"/>
    <w:rsid w:val="004A6AFC"/>
    <w:rsid w:val="004B355D"/>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863"/>
    <w:rsid w:val="0067315F"/>
    <w:rsid w:val="006738AC"/>
    <w:rsid w:val="00674E60"/>
    <w:rsid w:val="00676A9A"/>
    <w:rsid w:val="00677BCA"/>
    <w:rsid w:val="006807C8"/>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330A"/>
    <w:rsid w:val="00801A98"/>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556B7"/>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2C0F"/>
    <w:rsid w:val="00E9652A"/>
    <w:rsid w:val="00EA004D"/>
    <w:rsid w:val="00EA5CBD"/>
    <w:rsid w:val="00EB1CF4"/>
    <w:rsid w:val="00EB6FC2"/>
    <w:rsid w:val="00EC06D9"/>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74EB1"/>
    <w:rsid w:val="00F8253D"/>
    <w:rsid w:val="00F82A3B"/>
    <w:rsid w:val="00F8423B"/>
    <w:rsid w:val="00F84F8A"/>
    <w:rsid w:val="00F87BAB"/>
    <w:rsid w:val="00F91725"/>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logap.com.br/en/blog/what-is-flutter/" TargetMode="External"/><Relationship Id="rId18" Type="http://schemas.openxmlformats.org/officeDocument/2006/relationships/hyperlink" Target="https://docs.flutter.dev/development/tools/hot-reload" TargetMode="External"/><Relationship Id="rId26" Type="http://schemas.openxmlformats.org/officeDocument/2006/relationships/hyperlink" Target="https://dart.dev/overview" TargetMode="External"/><Relationship Id="rId39" Type="http://schemas.openxmlformats.org/officeDocument/2006/relationships/hyperlink" Target="https://www.thedroidsonroids.com/blog/flutter-vs-react-native-what-to-choose-in-2021" TargetMode="External"/><Relationship Id="rId21" Type="http://schemas.openxmlformats.org/officeDocument/2006/relationships/hyperlink" Target="https://api.flutter.dev/flutter/widgets/Row-class.html" TargetMode="External"/><Relationship Id="rId34" Type="http://schemas.openxmlformats.org/officeDocument/2006/relationships/hyperlink" Target="https://www.thedroidsonroids.com/blog/flutter-vs-react-native-what-to-choose-in-2021" TargetMode="External"/><Relationship Id="rId42" Type="http://schemas.openxmlformats.org/officeDocument/2006/relationships/hyperlink" Target="https://surf.dev/flutter-vs-native/" TargetMode="External"/><Relationship Id="rId47" Type="http://schemas.openxmlformats.org/officeDocument/2006/relationships/hyperlink" Target="https://surf.dev/flutter-vs-native/" TargetMode="External"/><Relationship Id="rId7" Type="http://schemas.openxmlformats.org/officeDocument/2006/relationships/hyperlink" Target="https://www.freecodecamp.org/news/what-is-flutter-and-why-you-should-learn-it-in-2020/"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9" Type="http://schemas.openxmlformats.org/officeDocument/2006/relationships/hyperlink" Target="https://dart.dev/overview"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www.youtube.com/c/flutterdev"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dart.dev/overview" TargetMode="External"/><Relationship Id="rId37" Type="http://schemas.openxmlformats.org/officeDocument/2006/relationships/hyperlink" Target="https://blog.codemagic.io/dart-vs-javascript/" TargetMode="External"/><Relationship Id="rId40" Type="http://schemas.openxmlformats.org/officeDocument/2006/relationships/hyperlink" Target="https://www.thedroidsonroids.com/blog/flutter-vs-react-native-what-to-choose-in-2021" TargetMode="External"/><Relationship Id="rId45" Type="http://schemas.openxmlformats.org/officeDocument/2006/relationships/hyperlink" Target="https://surf.dev/flutter-vs-native/" TargetMode="External"/><Relationship Id="rId5" Type="http://schemas.openxmlformats.org/officeDocument/2006/relationships/hyperlink" Target="https://www.ionos.at/digitalguide/websites/web-entwicklung/hybrid-app-das-beste-aus-web-und-native-app/"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guides/language/type-system" TargetMode="External"/><Relationship Id="rId36" Type="http://schemas.openxmlformats.org/officeDocument/2006/relationships/hyperlink" Target="https://www.thedroidsonroids.com/blog/flutter-vs-react-native-what-to-choose-in-2021" TargetMode="External"/><Relationship Id="rId10" Type="http://schemas.openxmlformats.org/officeDocument/2006/relationships/hyperlink" Target="https://docs.flutter.dev/" TargetMode="External"/><Relationship Id="rId19" Type="http://schemas.openxmlformats.org/officeDocument/2006/relationships/hyperlink" Target="https://docs.flutter.dev/development/ui/widgets-intro" TargetMode="External"/><Relationship Id="rId31" Type="http://schemas.openxmlformats.org/officeDocument/2006/relationships/hyperlink" Target="https://dart.dev/overview" TargetMode="External"/><Relationship Id="rId44" Type="http://schemas.openxmlformats.org/officeDocument/2006/relationships/hyperlink" Target="https://surf.dev/flutter-vs-native/" TargetMode="External"/><Relationship Id="rId4" Type="http://schemas.openxmlformats.org/officeDocument/2006/relationships/hyperlink" Target="https://www.geeksforgeeks.org/difference-between-native-apps-and-web-apps/" TargetMode="External"/><Relationship Id="rId9" Type="http://schemas.openxmlformats.org/officeDocument/2006/relationships/hyperlink" Target="https://logap.com.br/en/blog/what-is-flutter/"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api.flutter.dev/flutter/widgets/Column-class.html" TargetMode="External"/><Relationship Id="rId27" Type="http://schemas.openxmlformats.org/officeDocument/2006/relationships/hyperlink" Target="https://dart.dev/overview" TargetMode="External"/><Relationship Id="rId30" Type="http://schemas.openxmlformats.org/officeDocument/2006/relationships/hyperlink" Target="https://dart.dev/null-safety" TargetMode="External"/><Relationship Id="rId35" Type="http://schemas.openxmlformats.org/officeDocument/2006/relationships/hyperlink" Target="https://www.thedroidsonroids.com/blog/flutter-vs-react-native-what-to-choose-in-2021" TargetMode="External"/><Relationship Id="rId43" Type="http://schemas.openxmlformats.org/officeDocument/2006/relationships/hyperlink" Target="https://surf.dev/flutter-vs-native/" TargetMode="External"/><Relationship Id="rId8" Type="http://schemas.openxmlformats.org/officeDocument/2006/relationships/hyperlink" Target="https://www.freecodecamp.org/news/what-is-flutter-and-why-you-should-learn-it-in-2020/" TargetMode="External"/><Relationship Id="rId3" Type="http://schemas.openxmlformats.org/officeDocument/2006/relationships/hyperlink" Target="https://www.geeksforgeeks.org/difference-between-native-apps-and-web-apps/"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ocs.flutter.dev/resources/architectural-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46" Type="http://schemas.openxmlformats.org/officeDocument/2006/relationships/hyperlink" Target="https://surf.dev/flutter-vs-native/" TargetMode="External"/><Relationship Id="rId20" Type="http://schemas.openxmlformats.org/officeDocument/2006/relationships/hyperlink" Target="https://api.flutter.dev/flutter/widgets/Text-class.html" TargetMode="External"/><Relationship Id="rId41"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521</Words>
  <Characters>28488</Characters>
  <Application>Microsoft Office Word</Application>
  <DocSecurity>0</DocSecurity>
  <Lines>237</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2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750</cp:revision>
  <cp:lastPrinted>2022-03-01T18:21:00Z</cp:lastPrinted>
  <dcterms:created xsi:type="dcterms:W3CDTF">2022-03-02T09:43:00Z</dcterms:created>
  <dcterms:modified xsi:type="dcterms:W3CDTF">2022-03-2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